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0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1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0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2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70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27 – 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26 – 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30 – 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9 (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6 (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1 (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ght, 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3 (165 – 1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0 (177 – 1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6 (161 – 1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ight, 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63 – 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 (75 – 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61 – 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, 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7 (21.0 – 27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6 (23.0 – 2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5 (22.6 – 29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_at_diagnosis, 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23 – 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22 – 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21 – 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real_upper_gi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9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3 (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real_perianal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 (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6 (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7 (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9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6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s_active_symptoms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0 (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3 (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 (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1 (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7 (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bumin, 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0 (25.0 – 3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0 (37.0 – 4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0 (35.0 – 4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p, 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8 – 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 – 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 – 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emoglobin, 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0 (102 – 1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5 (136 – 1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3 (125 – 1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d_cell_count, 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23 (3.85 – 4.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90 (4.57 – 5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49 (4.15 – 4.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ite_cell_count, 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9 (10.2 – 1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9 (5.6 – 8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3 (5.9 – 9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utrophils, 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58 (7.98 – 13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30 (3.20 – 5.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65 (3.50 – 6.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ymphocytes, 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1 (1.00 – 2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0 (1.22 – 2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5 (1.29 – 2.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cytes, 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 (0.40 – 0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 (0.45 – 0.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 (0.40 – 0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osinophils, 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 (0.00 – 0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 (0.07 – 0.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 (0.05 – 0.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sophils, 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 (0.02 – 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 (0.02 – 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 (0.01 – 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telets, 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4 (411 – 5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7 (244 – 3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3 (266 – 3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ea, 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0 (3.00 – 5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40 (3.70 – 5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40 (3.60 – 5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atinine, 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59 – 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72 – 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58 – 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dium, 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7.00 (136.00 – 139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0.00 (139.00 – 141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.00 (138.00 – 14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assium, 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30 (4.00 – 4.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30 (4.10 – 4.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30 (4.10 – 4.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protectin, 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5 (295 – 1,2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5 (155 – 5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5 (138 – 3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pling_steroids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9 (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3 (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 (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7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pling_abx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 (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2 (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7 (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pling_asa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 (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9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7 (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 (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3 (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pling_aza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 (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8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0 (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 (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pling_mp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 (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9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9 (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pling_ifx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 (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2 (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2 (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8 (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pling_ada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3 (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7 (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6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3 (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pling_vedo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0 (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6 (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6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pling_uste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7 (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1 (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6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9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pling_tofa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 (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4 (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1 (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pling_mtx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 (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3 (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8 (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pling_ciclosporin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 (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0 (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8 (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pling_filgo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 (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9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9 (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pling_upa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 (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4 (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6 (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pling_risa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 (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9 (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8 (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ease_duration_weeks, 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 (1 – 4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6 (78 – 5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4 (55 – 9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gnosis_year, 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21 (2,015 – 2,0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17 (2,012 – 2,0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18 (2,005 – 2,0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tigue_outcome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 (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0 (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8 (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udy_group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4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5 (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1 (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1 (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BD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real_cd_location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7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6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 (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 (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 (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 (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 (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real_cd_behaviour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9 (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1 (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real_uc_extent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 (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3 (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real_uc_severity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 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_status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smo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1 (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1 (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-smo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 (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o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9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ason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8 (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 (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6 (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 (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1 (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2 (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Kruskal-Wallis rank sum test; Pearson's Chi-squared test; Fisher's exact test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1T14:00:44Z</dcterms:created>
  <dcterms:modified xsi:type="dcterms:W3CDTF">2025-06-11T14:0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